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1C672653" w:rsidR="00C97038" w:rsidRPr="00B76526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B76526">
        <w:t>4</w:t>
      </w:r>
      <w:r w:rsidR="00F874F0">
        <w:t>-</w:t>
      </w:r>
      <w:r w:rsidR="00B76526">
        <w:t>14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2432DCF5" w14:textId="28E8FB3B" w:rsidR="00F023D1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63925321" w:history="1">
            <w:r w:rsidR="00F023D1" w:rsidRPr="00EC6470">
              <w:rPr>
                <w:rStyle w:val="Hyperlink"/>
                <w:noProof/>
              </w:rPr>
              <w:t>Motivation</w:t>
            </w:r>
            <w:r w:rsidR="00F023D1">
              <w:rPr>
                <w:noProof/>
                <w:webHidden/>
              </w:rPr>
              <w:tab/>
            </w:r>
            <w:r w:rsidR="00F023D1">
              <w:rPr>
                <w:noProof/>
                <w:webHidden/>
              </w:rPr>
              <w:fldChar w:fldCharType="begin"/>
            </w:r>
            <w:r w:rsidR="00F023D1">
              <w:rPr>
                <w:noProof/>
                <w:webHidden/>
              </w:rPr>
              <w:instrText xml:space="preserve"> PAGEREF _Toc163925321 \h </w:instrText>
            </w:r>
            <w:r w:rsidR="00F023D1">
              <w:rPr>
                <w:noProof/>
                <w:webHidden/>
              </w:rPr>
            </w:r>
            <w:r w:rsidR="00F023D1">
              <w:rPr>
                <w:noProof/>
                <w:webHidden/>
              </w:rPr>
              <w:fldChar w:fldCharType="separate"/>
            </w:r>
            <w:r w:rsidR="00F023D1">
              <w:rPr>
                <w:noProof/>
                <w:webHidden/>
              </w:rPr>
              <w:t>1</w:t>
            </w:r>
            <w:r w:rsidR="00F023D1">
              <w:rPr>
                <w:noProof/>
                <w:webHidden/>
              </w:rPr>
              <w:fldChar w:fldCharType="end"/>
            </w:r>
          </w:hyperlink>
        </w:p>
        <w:p w14:paraId="4E536C95" w14:textId="1897F4D3" w:rsidR="00F023D1" w:rsidRDefault="00F023D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3925322" w:history="1">
            <w:r w:rsidRPr="00EC6470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2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797834" w14:textId="54115BBF" w:rsidR="00F023D1" w:rsidRDefault="00F023D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3925323" w:history="1">
            <w:r w:rsidRPr="00EC6470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2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54831" w14:textId="4343A125" w:rsidR="00F023D1" w:rsidRDefault="00F023D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3925324" w:history="1">
            <w:r w:rsidRPr="00EC6470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25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F6FD1" w14:textId="101469F2" w:rsidR="00F023D1" w:rsidRDefault="00F023D1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63925325" w:history="1">
            <w:r w:rsidRPr="00EC6470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92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26193F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FB93946" w14:textId="77777777" w:rsidR="00EB6F88" w:rsidRDefault="00410E84" w:rsidP="009F4A07">
      <w:pPr>
        <w:pStyle w:val="Heading1"/>
      </w:pPr>
      <w:bookmarkStart w:id="0" w:name="_Toc163925321"/>
      <w:r w:rsidRPr="004535BB">
        <w:t>Motivation</w:t>
      </w:r>
      <w:bookmarkEnd w:id="0"/>
      <w:r w:rsidR="00DF48B8">
        <w:tab/>
      </w:r>
    </w:p>
    <w:p w14:paraId="4107D79D" w14:textId="61CCF8DE" w:rsidR="00EB6F88" w:rsidRDefault="00EB6F88" w:rsidP="00EB6F88">
      <w:pPr>
        <w:ind w:firstLine="720"/>
      </w:pPr>
      <w:r>
        <w:t xml:space="preserve">The main goal is to </w:t>
      </w:r>
      <w:r w:rsidR="00BE1685">
        <w:t>fix the critical error that doesn’t allow to add</w:t>
      </w:r>
      <w:r w:rsidR="00B056D1">
        <w:t>ition</w:t>
      </w:r>
      <w:r w:rsidR="00BE1685">
        <w:t xml:space="preserve"> </w:t>
      </w:r>
      <w:r w:rsidR="00B056D1">
        <w:t xml:space="preserve">of </w:t>
      </w:r>
      <w:r w:rsidR="00BE1685">
        <w:t xml:space="preserve">dictionaries into an electronic form configuration </w:t>
      </w:r>
    </w:p>
    <w:p w14:paraId="34E6824B" w14:textId="77777777" w:rsidR="00EB6F88" w:rsidRDefault="00EB6F88" w:rsidP="00EB6F88">
      <w:pPr>
        <w:ind w:firstLine="720"/>
      </w:pPr>
      <w:r>
        <w:t>Additionally:</w:t>
      </w:r>
    </w:p>
    <w:p w14:paraId="612C2D3A" w14:textId="77777777" w:rsidR="000526C8" w:rsidRDefault="000526C8" w:rsidP="000526C8">
      <w:pPr>
        <w:pStyle w:val="ListParagraph"/>
        <w:numPr>
          <w:ilvl w:val="0"/>
          <w:numId w:val="20"/>
        </w:numPr>
      </w:pPr>
      <w:r>
        <w:t>The workflow assistant has been improved</w:t>
      </w:r>
    </w:p>
    <w:p w14:paraId="7B01C60B" w14:textId="77777777" w:rsidR="000526C8" w:rsidRDefault="000526C8" w:rsidP="000526C8">
      <w:pPr>
        <w:pStyle w:val="ListParagraph"/>
        <w:numPr>
          <w:ilvl w:val="0"/>
          <w:numId w:val="20"/>
        </w:numPr>
      </w:pPr>
      <w:r>
        <w:t>The Application Dashboard screen has been simplified</w:t>
      </w:r>
    </w:p>
    <w:p w14:paraId="6ADCAE5F" w14:textId="0F74519D" w:rsidR="00F702F3" w:rsidRDefault="000526C8" w:rsidP="000526C8">
      <w:pPr>
        <w:pStyle w:val="ListParagraph"/>
        <w:numPr>
          <w:ilvl w:val="0"/>
          <w:numId w:val="20"/>
        </w:numPr>
      </w:pPr>
      <w:r>
        <w:t xml:space="preserve">The Workflow import has been tested to avoid </w:t>
      </w:r>
      <w:r w:rsidR="00B056D1">
        <w:t xml:space="preserve">the </w:t>
      </w:r>
      <w:r>
        <w:t>usage of inactive configurations</w:t>
      </w:r>
    </w:p>
    <w:p w14:paraId="4BA30732" w14:textId="0C58D43E" w:rsidR="00BB5AC3" w:rsidRPr="00EB6F88" w:rsidRDefault="00F702F3" w:rsidP="000526C8">
      <w:pPr>
        <w:pStyle w:val="ListParagraph"/>
        <w:numPr>
          <w:ilvl w:val="0"/>
          <w:numId w:val="20"/>
        </w:numPr>
      </w:pPr>
      <w:r>
        <w:t>The EL Expressions Electronic Manual has been actualized</w:t>
      </w:r>
      <w:r w:rsidR="00BB5AC3">
        <w:br w:type="page"/>
      </w:r>
    </w:p>
    <w:p w14:paraId="20858764" w14:textId="206B337D" w:rsidR="00FD16E6" w:rsidRDefault="002F0AF9" w:rsidP="00061E02">
      <w:pPr>
        <w:pStyle w:val="Heading1"/>
      </w:pPr>
      <w:bookmarkStart w:id="1" w:name="_Toc163925322"/>
      <w:r>
        <w:lastRenderedPageBreak/>
        <w:t>Issues closed</w:t>
      </w:r>
      <w:bookmarkEnd w:id="1"/>
    </w:p>
    <w:tbl>
      <w:tblPr>
        <w:tblW w:w="9780" w:type="dxa"/>
        <w:tblLook w:val="04A0" w:firstRow="1" w:lastRow="0" w:firstColumn="1" w:lastColumn="0" w:noHBand="0" w:noVBand="1"/>
      </w:tblPr>
      <w:tblGrid>
        <w:gridCol w:w="663"/>
        <w:gridCol w:w="1014"/>
        <w:gridCol w:w="1333"/>
        <w:gridCol w:w="2882"/>
        <w:gridCol w:w="3888"/>
      </w:tblGrid>
      <w:tr w:rsidR="00F97A4B" w:rsidRPr="007C4134" w14:paraId="50A67ADA" w14:textId="77777777" w:rsidTr="007C4134">
        <w:trPr>
          <w:trHeight w:val="288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vAlign w:val="center"/>
            <w:hideMark/>
          </w:tcPr>
          <w:p w14:paraId="116B4242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C4134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vAlign w:val="center"/>
            <w:hideMark/>
          </w:tcPr>
          <w:p w14:paraId="5AD9A648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C4134">
              <w:rPr>
                <w:rFonts w:ascii="Calibri" w:eastAsia="Times New Roman" w:hAnsi="Calibri" w:cs="Calibri"/>
                <w:b/>
                <w:bCs/>
                <w:color w:val="FFFFFF"/>
              </w:rPr>
              <w:t>Tracker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vAlign w:val="center"/>
            <w:hideMark/>
          </w:tcPr>
          <w:p w14:paraId="6ACCFCDC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C4134">
              <w:rPr>
                <w:rFonts w:ascii="Calibri" w:eastAsia="Times New Roman" w:hAnsi="Calibri" w:cs="Calibri"/>
                <w:b/>
                <w:bCs/>
                <w:color w:val="FFFFFF"/>
              </w:rPr>
              <w:t>Priority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vAlign w:val="center"/>
            <w:hideMark/>
          </w:tcPr>
          <w:p w14:paraId="550D628E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C4134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vAlign w:val="center"/>
            <w:hideMark/>
          </w:tcPr>
          <w:p w14:paraId="7D8ACB4E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7C4134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F97A4B" w:rsidRPr="007C4134" w14:paraId="49B653C0" w14:textId="77777777" w:rsidTr="007C4134">
        <w:trPr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1DC3DF6E" w14:textId="77777777" w:rsidR="007C4134" w:rsidRPr="007C4134" w:rsidRDefault="007C4134" w:rsidP="007C413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1862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7E5F3774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25DF5BB2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urgent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04CD8D91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Check active/inactive workflow import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5CBC953E" w14:textId="7C6BBC43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ru-RU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 </w:t>
            </w:r>
            <w:r>
              <w:rPr>
                <w:rFonts w:ascii="Calibri" w:eastAsia="Times New Roman" w:hAnsi="Calibri" w:cs="Calibri"/>
                <w:color w:val="000000"/>
              </w:rPr>
              <w:t xml:space="preserve">Removed configuration resides in the database, because of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</w:rPr>
              <w:t>necessity to support electronic forms previously defined. However, these configurations should not be imported into other servers</w:t>
            </w:r>
          </w:p>
        </w:tc>
      </w:tr>
      <w:tr w:rsidR="00F97A4B" w:rsidRPr="007C4134" w14:paraId="6F28CC2F" w14:textId="77777777" w:rsidTr="007C4134">
        <w:trPr>
          <w:trHeight w:val="1152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2B7B9A0" w14:textId="77777777" w:rsidR="007C4134" w:rsidRPr="007C4134" w:rsidRDefault="007C4134" w:rsidP="007C413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1869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5916E7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DD0656D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immediately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ECFC158" w14:textId="4C225A70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Data all URL validation rules don't accept '</w:t>
            </w:r>
            <w:r w:rsidRPr="007C4134">
              <w:rPr>
                <w:rFonts w:ascii="Calibri" w:eastAsia="Times New Roman" w:hAnsi="Calibri" w:cs="Calibri"/>
                <w:color w:val="000000"/>
              </w:rPr>
              <w:t>dictionary</w:t>
            </w:r>
            <w:r w:rsidRPr="007C4134">
              <w:rPr>
                <w:rFonts w:ascii="Calibri" w:eastAsia="Times New Roman" w:hAnsi="Calibri" w:cs="Calibri"/>
                <w:color w:val="000000"/>
              </w:rPr>
              <w:t>.', but it is necessary for dictionary configur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391007" w14:textId="69949631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 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The URL field is mandatory for </w:t>
            </w:r>
            <w:r w:rsidR="00B056D1">
              <w:rPr>
                <w:rFonts w:ascii="Calibri" w:eastAsia="Times New Roman" w:hAnsi="Calibri" w:cs="Calibri"/>
                <w:color w:val="000000"/>
              </w:rPr>
              <w:t>the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 configuration of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variable. The variable may be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“dictionary” class. The validation for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="00F97A4B">
              <w:rPr>
                <w:rFonts w:ascii="Calibri" w:eastAsia="Times New Roman" w:hAnsi="Calibri" w:cs="Calibri"/>
                <w:color w:val="000000"/>
              </w:rPr>
              <w:t>URL field did not allow dictionaries</w:t>
            </w:r>
          </w:p>
        </w:tc>
      </w:tr>
      <w:tr w:rsidR="00F97A4B" w:rsidRPr="007C4134" w14:paraId="775CBA50" w14:textId="77777777" w:rsidTr="007C4134">
        <w:trPr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0B2E19CB" w14:textId="77777777" w:rsidR="007C4134" w:rsidRPr="007C4134" w:rsidRDefault="007C4134" w:rsidP="007C413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186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02A037D3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578A3A2C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normal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6CE67D61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Workflow Assistant - next iteratio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6164E973" w14:textId="2DEC8286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 </w:t>
            </w:r>
            <w:r w:rsidR="00F97A4B">
              <w:rPr>
                <w:rFonts w:ascii="Calibri" w:eastAsia="Times New Roman" w:hAnsi="Calibri" w:cs="Calibri"/>
                <w:color w:val="000000"/>
              </w:rPr>
              <w:t>Added possibility to add/edit data configuration directly in the process definition</w:t>
            </w:r>
          </w:p>
        </w:tc>
      </w:tr>
      <w:tr w:rsidR="00F97A4B" w:rsidRPr="007C4134" w14:paraId="28864FCC" w14:textId="77777777" w:rsidTr="007C4134">
        <w:trPr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649197" w14:textId="77777777" w:rsidR="007C4134" w:rsidRPr="007C4134" w:rsidRDefault="007C4134" w:rsidP="007C413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1871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321185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D6CF9E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urgent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E7B200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Actualize the EL Expression electronic manual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A4560F" w14:textId="380DB435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 </w:t>
            </w:r>
            <w:r w:rsidR="00F97A4B">
              <w:rPr>
                <w:rFonts w:ascii="Calibri" w:eastAsia="Times New Roman" w:hAnsi="Calibri" w:cs="Calibri"/>
                <w:color w:val="000000"/>
              </w:rPr>
              <w:t>The manual was outdated</w:t>
            </w:r>
          </w:p>
        </w:tc>
      </w:tr>
      <w:tr w:rsidR="00F97A4B" w:rsidRPr="007C4134" w14:paraId="05349F08" w14:textId="77777777" w:rsidTr="007C4134">
        <w:trPr>
          <w:trHeight w:val="576"/>
        </w:trPr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43B0107D" w14:textId="77777777" w:rsidR="007C4134" w:rsidRPr="007C4134" w:rsidRDefault="007C4134" w:rsidP="007C413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1870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54755AE8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1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352D6BC5" w14:textId="77777777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normal</w:t>
            </w:r>
          </w:p>
        </w:tc>
        <w:tc>
          <w:tcPr>
            <w:tcW w:w="2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2A8C3737" w14:textId="0452B6C3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 xml:space="preserve">Improve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7C4134">
              <w:rPr>
                <w:rFonts w:ascii="Calibri" w:eastAsia="Times New Roman" w:hAnsi="Calibri" w:cs="Calibri"/>
                <w:color w:val="000000"/>
              </w:rPr>
              <w:t>application dashboard screen</w:t>
            </w:r>
          </w:p>
        </w:tc>
        <w:tc>
          <w:tcPr>
            <w:tcW w:w="4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602EF9DE" w14:textId="658CF146" w:rsidR="007C4134" w:rsidRPr="007C4134" w:rsidRDefault="007C4134" w:rsidP="007C413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C4134">
              <w:rPr>
                <w:rFonts w:ascii="Calibri" w:eastAsia="Times New Roman" w:hAnsi="Calibri" w:cs="Calibri"/>
                <w:color w:val="000000"/>
              </w:rPr>
              <w:t> </w:t>
            </w:r>
            <w:r w:rsidR="00F97A4B">
              <w:rPr>
                <w:rFonts w:ascii="Calibri" w:eastAsia="Times New Roman" w:hAnsi="Calibri" w:cs="Calibri"/>
                <w:color w:val="000000"/>
              </w:rPr>
              <w:t>The application dashboard screen was cumbersome and d</w:t>
            </w:r>
            <w:r w:rsidR="00B056D1">
              <w:rPr>
                <w:rFonts w:ascii="Calibri" w:eastAsia="Times New Roman" w:hAnsi="Calibri" w:cs="Calibri"/>
                <w:color w:val="000000"/>
              </w:rPr>
              <w:t>id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 not allow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o 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include </w:t>
            </w:r>
            <w:r w:rsidR="00B056D1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="00B05AD6">
              <w:rPr>
                <w:rFonts w:ascii="Calibri" w:eastAsia="Times New Roman" w:hAnsi="Calibri" w:cs="Calibri"/>
                <w:color w:val="000000"/>
              </w:rPr>
              <w:t>new</w:t>
            </w:r>
            <w:r w:rsidR="00F97A4B">
              <w:rPr>
                <w:rFonts w:ascii="Calibri" w:eastAsia="Times New Roman" w:hAnsi="Calibri" w:cs="Calibri"/>
                <w:color w:val="000000"/>
              </w:rPr>
              <w:t xml:space="preserve"> functionality required. The screen has been simplified.  </w:t>
            </w:r>
          </w:p>
        </w:tc>
      </w:tr>
    </w:tbl>
    <w:p w14:paraId="59951F49" w14:textId="77777777" w:rsidR="007C4134" w:rsidRPr="007C4134" w:rsidRDefault="007C4134" w:rsidP="007C4134"/>
    <w:p w14:paraId="7128B3DD" w14:textId="3EDA4406" w:rsidR="00B1032C" w:rsidRPr="00DF48B8" w:rsidRDefault="00F16DFC" w:rsidP="00DF48B8">
      <w:pPr>
        <w:pStyle w:val="Heading1"/>
        <w:tabs>
          <w:tab w:val="left" w:pos="3696"/>
        </w:tabs>
      </w:pPr>
      <w:bookmarkStart w:id="2" w:name="_Toc163925323"/>
      <w:r>
        <w:t>Documentation</w:t>
      </w:r>
      <w:r w:rsidR="003D18D6">
        <w:t xml:space="preserve"> changes</w:t>
      </w:r>
      <w:bookmarkEnd w:id="2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D3215E" w14:paraId="28FA6BE7" w14:textId="77777777" w:rsidTr="00D01B36">
        <w:trPr>
          <w:cantSplit/>
          <w:tblHeader/>
        </w:trPr>
        <w:tc>
          <w:tcPr>
            <w:tcW w:w="375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01B36">
        <w:trPr>
          <w:cantSplit/>
        </w:trPr>
        <w:tc>
          <w:tcPr>
            <w:tcW w:w="3750" w:type="dxa"/>
          </w:tcPr>
          <w:p w14:paraId="2A0A3E1B" w14:textId="4D4A58EE" w:rsidR="00D3215E" w:rsidRDefault="00CB54C6" w:rsidP="00394F7F">
            <w:r w:rsidRPr="00CB54C6">
              <w:t>WorkflowAssistant.docx</w:t>
            </w:r>
          </w:p>
        </w:tc>
        <w:tc>
          <w:tcPr>
            <w:tcW w:w="1207" w:type="dxa"/>
          </w:tcPr>
          <w:p w14:paraId="35654AE3" w14:textId="709D763B" w:rsidR="00D3215E" w:rsidRPr="00D3215E" w:rsidRDefault="00287959" w:rsidP="00394F7F">
            <w:r>
              <w:t>Improved</w:t>
            </w:r>
          </w:p>
        </w:tc>
        <w:tc>
          <w:tcPr>
            <w:tcW w:w="3260" w:type="dxa"/>
          </w:tcPr>
          <w:p w14:paraId="65FD6CB2" w14:textId="310AD356" w:rsidR="00D3215E" w:rsidRDefault="00575F50" w:rsidP="00394F7F">
            <w:r w:rsidRPr="00575F50">
              <w:t>https://redmine.openrims.org/documents/231</w:t>
            </w:r>
          </w:p>
        </w:tc>
        <w:tc>
          <w:tcPr>
            <w:tcW w:w="1133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01B36">
        <w:tc>
          <w:tcPr>
            <w:tcW w:w="3750" w:type="dxa"/>
          </w:tcPr>
          <w:p w14:paraId="003868AF" w14:textId="17F664EE" w:rsidR="00D3215E" w:rsidRDefault="00575F50" w:rsidP="00394F7F">
            <w:r w:rsidRPr="00575F50">
              <w:t>CreationPrintableElectronicDocumentsOpenRIMS.docx</w:t>
            </w:r>
          </w:p>
        </w:tc>
        <w:tc>
          <w:tcPr>
            <w:tcW w:w="1207" w:type="dxa"/>
          </w:tcPr>
          <w:p w14:paraId="59A9A89A" w14:textId="2CD5A378" w:rsidR="00D3215E" w:rsidRDefault="00575F50" w:rsidP="00394F7F">
            <w:r>
              <w:t>Improved</w:t>
            </w:r>
          </w:p>
        </w:tc>
        <w:tc>
          <w:tcPr>
            <w:tcW w:w="3260" w:type="dxa"/>
          </w:tcPr>
          <w:p w14:paraId="0F14C264" w14:textId="69861B5E" w:rsidR="00D3215E" w:rsidRDefault="00575F50" w:rsidP="00394F7F">
            <w:r w:rsidRPr="00575F50">
              <w:t>https://redmine.openrims.org/documents/187</w:t>
            </w:r>
          </w:p>
        </w:tc>
        <w:tc>
          <w:tcPr>
            <w:tcW w:w="1133" w:type="dxa"/>
          </w:tcPr>
          <w:p w14:paraId="2A722E61" w14:textId="77777777" w:rsidR="00D3215E" w:rsidRDefault="00D3215E" w:rsidP="00394F7F"/>
        </w:tc>
      </w:tr>
    </w:tbl>
    <w:p w14:paraId="50AFA907" w14:textId="5EEA039F" w:rsidR="00687241" w:rsidRDefault="0068724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68DF1182" w:rsidR="004D0A9C" w:rsidRDefault="003D18D6" w:rsidP="00911F57">
      <w:pPr>
        <w:pStyle w:val="Heading1"/>
      </w:pPr>
      <w:bookmarkStart w:id="3" w:name="_Toc163925324"/>
      <w:r w:rsidRPr="00911F57">
        <w:t>Messages that should be defined</w:t>
      </w:r>
      <w:bookmarkEnd w:id="3"/>
    </w:p>
    <w:p w14:paraId="2387619A" w14:textId="3BCC315B" w:rsidR="00E23001" w:rsidRPr="0038707B" w:rsidRDefault="00E23001" w:rsidP="009F4A07">
      <w:r>
        <w:tab/>
      </w:r>
      <w:r w:rsidR="00DB19B7">
        <w:t>Use the Administrate-Messages-Lost Messages feature for the new messages resolving</w:t>
      </w:r>
    </w:p>
    <w:p w14:paraId="69D09B84" w14:textId="3B05EC97" w:rsidR="00245549" w:rsidRDefault="00245549" w:rsidP="00245549">
      <w:pPr>
        <w:pStyle w:val="Heading1"/>
      </w:pPr>
      <w:bookmarkStart w:id="4" w:name="_Toc163925325"/>
      <w:r>
        <w:t>Disclaimer</w:t>
      </w:r>
      <w:bookmarkEnd w:id="4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700E3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21BEA2" w14:textId="77777777" w:rsidR="00700E35" w:rsidRDefault="00700E35" w:rsidP="00EB0FAC">
      <w:pPr>
        <w:spacing w:after="0" w:line="240" w:lineRule="auto"/>
      </w:pPr>
      <w:r>
        <w:separator/>
      </w:r>
    </w:p>
  </w:endnote>
  <w:endnote w:type="continuationSeparator" w:id="0">
    <w:p w14:paraId="5C50BB2E" w14:textId="77777777" w:rsidR="00700E35" w:rsidRDefault="00700E35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1B1211D" w14:textId="77777777" w:rsidR="00700E35" w:rsidRDefault="00700E35" w:rsidP="00EB0FAC">
      <w:pPr>
        <w:spacing w:after="0" w:line="240" w:lineRule="auto"/>
      </w:pPr>
      <w:r>
        <w:separator/>
      </w:r>
    </w:p>
  </w:footnote>
  <w:footnote w:type="continuationSeparator" w:id="0">
    <w:p w14:paraId="668F6389" w14:textId="77777777" w:rsidR="00700E35" w:rsidRDefault="00700E35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70931"/>
    <w:multiLevelType w:val="hybridMultilevel"/>
    <w:tmpl w:val="8696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1"/>
  </w:num>
  <w:num w:numId="2" w16cid:durableId="1332879042">
    <w:abstractNumId w:val="9"/>
  </w:num>
  <w:num w:numId="3" w16cid:durableId="636688301">
    <w:abstractNumId w:val="19"/>
  </w:num>
  <w:num w:numId="4" w16cid:durableId="1557816429">
    <w:abstractNumId w:val="7"/>
  </w:num>
  <w:num w:numId="5" w16cid:durableId="1736926185">
    <w:abstractNumId w:val="3"/>
  </w:num>
  <w:num w:numId="6" w16cid:durableId="246623719">
    <w:abstractNumId w:val="15"/>
  </w:num>
  <w:num w:numId="7" w16cid:durableId="751269738">
    <w:abstractNumId w:val="14"/>
  </w:num>
  <w:num w:numId="8" w16cid:durableId="481195326">
    <w:abstractNumId w:val="5"/>
  </w:num>
  <w:num w:numId="9" w16cid:durableId="549921662">
    <w:abstractNumId w:val="12"/>
  </w:num>
  <w:num w:numId="10" w16cid:durableId="1936788602">
    <w:abstractNumId w:val="16"/>
  </w:num>
  <w:num w:numId="11" w16cid:durableId="1450391712">
    <w:abstractNumId w:val="1"/>
  </w:num>
  <w:num w:numId="12" w16cid:durableId="1867400280">
    <w:abstractNumId w:val="6"/>
  </w:num>
  <w:num w:numId="13" w16cid:durableId="316493933">
    <w:abstractNumId w:val="8"/>
  </w:num>
  <w:num w:numId="14" w16cid:durableId="553932223">
    <w:abstractNumId w:val="13"/>
  </w:num>
  <w:num w:numId="15" w16cid:durableId="22559508">
    <w:abstractNumId w:val="10"/>
  </w:num>
  <w:num w:numId="16" w16cid:durableId="1813134834">
    <w:abstractNumId w:val="4"/>
  </w:num>
  <w:num w:numId="17" w16cid:durableId="976715614">
    <w:abstractNumId w:val="18"/>
  </w:num>
  <w:num w:numId="18" w16cid:durableId="1485851495">
    <w:abstractNumId w:val="17"/>
  </w:num>
  <w:num w:numId="19" w16cid:durableId="665209110">
    <w:abstractNumId w:val="2"/>
  </w:num>
  <w:num w:numId="20" w16cid:durableId="13921219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DKtBQBwaHkZLgAAAA=="/>
  </w:docVars>
  <w:rsids>
    <w:rsidRoot w:val="002679D2"/>
    <w:rsid w:val="00000E35"/>
    <w:rsid w:val="000014D3"/>
    <w:rsid w:val="00001CF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26C8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DCF"/>
    <w:rsid w:val="00282E01"/>
    <w:rsid w:val="00285F0B"/>
    <w:rsid w:val="002874D7"/>
    <w:rsid w:val="00287959"/>
    <w:rsid w:val="00293D71"/>
    <w:rsid w:val="00296F63"/>
    <w:rsid w:val="002A0270"/>
    <w:rsid w:val="002A4519"/>
    <w:rsid w:val="002A49F5"/>
    <w:rsid w:val="002A61C2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AF9"/>
    <w:rsid w:val="002F2ABC"/>
    <w:rsid w:val="002F3766"/>
    <w:rsid w:val="002F497F"/>
    <w:rsid w:val="002F4B86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5762"/>
    <w:rsid w:val="004259B2"/>
    <w:rsid w:val="00427324"/>
    <w:rsid w:val="00427D87"/>
    <w:rsid w:val="00430A0C"/>
    <w:rsid w:val="00432BE5"/>
    <w:rsid w:val="00433CA6"/>
    <w:rsid w:val="00434BB3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65BB"/>
    <w:rsid w:val="004767AE"/>
    <w:rsid w:val="00476D1B"/>
    <w:rsid w:val="00480F1E"/>
    <w:rsid w:val="00481BA5"/>
    <w:rsid w:val="0048291B"/>
    <w:rsid w:val="00487825"/>
    <w:rsid w:val="00492C43"/>
    <w:rsid w:val="0049470D"/>
    <w:rsid w:val="00494A51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5F50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0E35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C4134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36239"/>
    <w:rsid w:val="00A42BF8"/>
    <w:rsid w:val="00A440BB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1"/>
    <w:rsid w:val="00B056D5"/>
    <w:rsid w:val="00B05AD6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76526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1685"/>
    <w:rsid w:val="00BE24C3"/>
    <w:rsid w:val="00BE3255"/>
    <w:rsid w:val="00BE3DE7"/>
    <w:rsid w:val="00BE3F4F"/>
    <w:rsid w:val="00BE4CE8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31DD"/>
    <w:rsid w:val="00C537B1"/>
    <w:rsid w:val="00C56FA7"/>
    <w:rsid w:val="00C6021A"/>
    <w:rsid w:val="00C61699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F50"/>
    <w:rsid w:val="00D06D1D"/>
    <w:rsid w:val="00D10DA9"/>
    <w:rsid w:val="00D15DC2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450A0"/>
    <w:rsid w:val="00D47933"/>
    <w:rsid w:val="00D50337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F3EB2"/>
    <w:rsid w:val="00EF5B55"/>
    <w:rsid w:val="00EF650A"/>
    <w:rsid w:val="00F01656"/>
    <w:rsid w:val="00F023D1"/>
    <w:rsid w:val="00F02DB0"/>
    <w:rsid w:val="00F03242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49FB"/>
    <w:rsid w:val="00F65978"/>
    <w:rsid w:val="00F6630A"/>
    <w:rsid w:val="00F70077"/>
    <w:rsid w:val="00F70143"/>
    <w:rsid w:val="00F702F3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97A4B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89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178</cp:revision>
  <dcterms:created xsi:type="dcterms:W3CDTF">2023-09-11T12:18:00Z</dcterms:created>
  <dcterms:modified xsi:type="dcterms:W3CDTF">2024-04-13T15:29:00Z</dcterms:modified>
</cp:coreProperties>
</file>